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CC5" w:rsidRDefault="001F7CC5">
      <w:pPr>
        <w:rPr>
          <w:b/>
        </w:rPr>
      </w:pPr>
      <w:r>
        <w:rPr>
          <w:b/>
        </w:rPr>
        <w:t>SMART FARMING</w:t>
      </w:r>
    </w:p>
    <w:p w:rsidR="001F7CC5" w:rsidRDefault="001F7CC5">
      <w:r w:rsidRPr="001F7CC5">
        <w:rPr>
          <w:b/>
        </w:rPr>
        <w:t>Abstract:</w:t>
      </w:r>
    </w:p>
    <w:p w:rsidR="0069203C" w:rsidRDefault="001F7CC5">
      <w:r>
        <w:t xml:space="preserve"> Improving farm productivity is essential for increasing farm profitability and meeting the rapidly growing demand for food that is fuelled by rapid population growth across the world. Farm productivity can be increased by understanding and forecasting crop performance in a variety of environmental conditions. Crop recommendation is currently based on data collected in field-based agricultural studies that capture crop performance under a variety of conditions (e.g., soil quality and environmental conditions). However, crop performance data collection is currently slow, as such crop studies are often undertaken in remote and distributed locations, and such data are typically collected manually. Furthermore, the quality of manually collected crop performance data is very low, because it does not take into account earlier conditions that have not been observed by the human operators but is essential to filter out collected data that will lead to invalid conclusions (e.g., solar radiation readings in the afternoon after even a short rain or overcast in the morning are invalid, and should not be used in assessing crop performance). Emerging Internet of Things (</w:t>
      </w:r>
      <w:proofErr w:type="spellStart"/>
      <w:r>
        <w:t>IoT</w:t>
      </w:r>
      <w:proofErr w:type="spellEnd"/>
      <w:r>
        <w:t xml:space="preserve">) technologies, such as </w:t>
      </w:r>
      <w:proofErr w:type="spellStart"/>
      <w:r>
        <w:t>IoT</w:t>
      </w:r>
      <w:proofErr w:type="spellEnd"/>
      <w:r>
        <w:t xml:space="preserve"> devices (e.g., wireless sensor networks, network-connected weather stations, cameras, and smart phones) can be used to collate vast amount of environmental and crop performance data, ranging from time series data from sensors, to spatial data from cameras, to human observations collected and recorded via mobile smart phone applications. Such data can then be </w:t>
      </w:r>
      <w:proofErr w:type="spellStart"/>
      <w:r>
        <w:t>analysed</w:t>
      </w:r>
      <w:proofErr w:type="spellEnd"/>
      <w:r>
        <w:t xml:space="preserve"> to filter out invalid data and compute </w:t>
      </w:r>
      <w:proofErr w:type="spellStart"/>
      <w:r>
        <w:t>personalised</w:t>
      </w:r>
      <w:proofErr w:type="spellEnd"/>
      <w:r>
        <w:t xml:space="preserve"> crop recommendations for any specific farm. In this paper, we present the design of </w:t>
      </w:r>
      <w:proofErr w:type="spellStart"/>
      <w:r>
        <w:t>SmartFarmNet</w:t>
      </w:r>
      <w:proofErr w:type="spellEnd"/>
      <w:r>
        <w:t xml:space="preserve">, an </w:t>
      </w:r>
      <w:proofErr w:type="spellStart"/>
      <w:r>
        <w:t>IoT</w:t>
      </w:r>
      <w:proofErr w:type="spellEnd"/>
      <w:r>
        <w:t xml:space="preserve">-based platform that can automate the collection of environmental, soil, </w:t>
      </w:r>
      <w:proofErr w:type="spellStart"/>
      <w:r>
        <w:t>fertilisation</w:t>
      </w:r>
      <w:proofErr w:type="spellEnd"/>
      <w:r>
        <w:t xml:space="preserve">, and irrigation data; automatically correlate such data and filter-out invalid data from the perspective of assessing crop performance; and compute crop forecasts and </w:t>
      </w:r>
      <w:proofErr w:type="spellStart"/>
      <w:r>
        <w:t>personalised</w:t>
      </w:r>
      <w:proofErr w:type="spellEnd"/>
      <w:r>
        <w:t xml:space="preserve"> crop recommendations for any particular farm. </w:t>
      </w:r>
      <w:proofErr w:type="spellStart"/>
      <w:r>
        <w:t>SmartFarmNet</w:t>
      </w:r>
      <w:proofErr w:type="spellEnd"/>
      <w:r>
        <w:t xml:space="preserve"> can integrate virtually any </w:t>
      </w:r>
      <w:proofErr w:type="spellStart"/>
      <w:r>
        <w:t>IoT</w:t>
      </w:r>
      <w:proofErr w:type="spellEnd"/>
      <w:r>
        <w:t xml:space="preserve"> device, including commercially available sensors, cameras, weather stations, etc., and store their data in the cloud for performance analysis and recommendations. An evaluation of the </w:t>
      </w:r>
      <w:proofErr w:type="spellStart"/>
      <w:r>
        <w:t>SmartFarmNet</w:t>
      </w:r>
      <w:proofErr w:type="spellEnd"/>
      <w:r>
        <w:t xml:space="preserve"> platform and our experiences and lessons learnt in developing this system concludes the paper. </w:t>
      </w:r>
      <w:proofErr w:type="spellStart"/>
      <w:r>
        <w:t>SmartFarmNet</w:t>
      </w:r>
      <w:proofErr w:type="spellEnd"/>
      <w:r>
        <w:t xml:space="preserve"> is the first and currently largest system in the world (in terms of the number of sensors attached, crops assessed, and users it supports) that provides crop performance analysis and recommendations.</w:t>
      </w:r>
    </w:p>
    <w:sectPr w:rsidR="0069203C" w:rsidSect="0069203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yNTM3MDM1MTQ0NrRQ0lEKTi0uzszPAykwrAUAoDlb6CwAAAA="/>
  </w:docVars>
  <w:rsids>
    <w:rsidRoot w:val="001F7CC5"/>
    <w:rsid w:val="001F7CC5"/>
    <w:rsid w:val="006920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20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229</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8.1</dc:creator>
  <cp:lastModifiedBy>Window8.1</cp:lastModifiedBy>
  <cp:revision>1</cp:revision>
  <dcterms:created xsi:type="dcterms:W3CDTF">2021-09-16T09:05:00Z</dcterms:created>
  <dcterms:modified xsi:type="dcterms:W3CDTF">2021-09-16T09:09:00Z</dcterms:modified>
</cp:coreProperties>
</file>